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3F40" w:rsidRDefault="00451254" w:rsidP="00243F40">
      <w:pPr>
        <w:spacing w:after="0" w:line="240" w:lineRule="auto"/>
        <w:jc w:val="center"/>
        <w:rPr>
          <w:rFonts w:ascii="Times New Roman" w:eastAsiaTheme="minorHAnsi" w:hAnsi="Times New Roman" w:cs="Times New Roman"/>
          <w:sz w:val="36"/>
          <w:szCs w:val="20"/>
          <w:u w:val="single"/>
        </w:rPr>
      </w:pPr>
      <w:r>
        <w:rPr>
          <w:rFonts w:ascii="Times New Roman" w:eastAsiaTheme="minorHAnsi" w:hAnsi="Times New Roman" w:cs="Times New Roman"/>
          <w:sz w:val="36"/>
          <w:szCs w:val="20"/>
          <w:u w:val="single"/>
        </w:rPr>
        <w:t xml:space="preserve">LAB </w:t>
      </w:r>
      <w:r w:rsidR="00A42964">
        <w:rPr>
          <w:rFonts w:ascii="Times New Roman" w:eastAsiaTheme="minorHAnsi" w:hAnsi="Times New Roman" w:cs="Times New Roman"/>
          <w:sz w:val="36"/>
          <w:szCs w:val="20"/>
          <w:u w:val="single"/>
        </w:rPr>
        <w:t>12</w:t>
      </w:r>
    </w:p>
    <w:p w:rsidR="00243F40" w:rsidRPr="00407758" w:rsidRDefault="00F52379" w:rsidP="00407758">
      <w:pPr>
        <w:jc w:val="center"/>
        <w:rPr>
          <w:b/>
          <w:u w:val="single"/>
        </w:rPr>
      </w:pPr>
      <w:r>
        <w:rPr>
          <w:b/>
          <w:sz w:val="32"/>
          <w:u w:val="single"/>
        </w:rPr>
        <w:t>Graph</w:t>
      </w:r>
    </w:p>
    <w:p w:rsidR="00BE5EE3" w:rsidRDefault="002112A0" w:rsidP="00E83C25">
      <w:pPr>
        <w:spacing w:line="360" w:lineRule="auto"/>
        <w:rPr>
          <w:rFonts w:ascii="Arial Black" w:hAnsi="Arial Black" w:cs="Times New Roman"/>
          <w:b/>
          <w:sz w:val="24"/>
          <w:szCs w:val="24"/>
        </w:rPr>
      </w:pPr>
      <w:r w:rsidRPr="00332A55">
        <w:rPr>
          <w:rFonts w:ascii="Arial Black" w:hAnsi="Arial Black" w:cs="Times New Roman"/>
          <w:b/>
          <w:sz w:val="24"/>
          <w:szCs w:val="24"/>
        </w:rPr>
        <w:t xml:space="preserve">Note: Write all programs </w:t>
      </w:r>
      <w:r w:rsidR="006305E6">
        <w:rPr>
          <w:rFonts w:ascii="Arial Black" w:hAnsi="Arial Black" w:cs="Times New Roman"/>
          <w:b/>
          <w:sz w:val="24"/>
          <w:szCs w:val="24"/>
        </w:rPr>
        <w:t xml:space="preserve">in </w:t>
      </w:r>
      <w:r w:rsidR="00D24A65">
        <w:rPr>
          <w:rFonts w:ascii="Arial Black" w:hAnsi="Arial Black" w:cs="Times New Roman"/>
          <w:b/>
          <w:sz w:val="24"/>
          <w:szCs w:val="24"/>
        </w:rPr>
        <w:t>C/C++</w:t>
      </w:r>
      <w:r w:rsidR="006305E6">
        <w:rPr>
          <w:rFonts w:ascii="Arial Black" w:hAnsi="Arial Black" w:cs="Times New Roman"/>
          <w:b/>
          <w:sz w:val="24"/>
          <w:szCs w:val="24"/>
        </w:rPr>
        <w:t xml:space="preserve"> </w:t>
      </w:r>
      <w:r w:rsidRPr="00332A55">
        <w:rPr>
          <w:rFonts w:ascii="Arial Black" w:hAnsi="Arial Black" w:cs="Times New Roman"/>
          <w:b/>
          <w:sz w:val="24"/>
          <w:szCs w:val="24"/>
        </w:rPr>
        <w:t>using function.</w:t>
      </w:r>
      <w:r w:rsidR="006305E6">
        <w:rPr>
          <w:rFonts w:ascii="Arial Black" w:hAnsi="Arial Black" w:cs="Times New Roman"/>
          <w:b/>
          <w:sz w:val="24"/>
          <w:szCs w:val="24"/>
        </w:rPr>
        <w:t xml:space="preserve"> </w:t>
      </w:r>
    </w:p>
    <w:p w:rsidR="00F52379" w:rsidRDefault="00184B7F" w:rsidP="00F5237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BE5EE3">
        <w:rPr>
          <w:rFonts w:ascii="Times New Roman" w:hAnsi="Times New Roman" w:cs="Times New Roman"/>
          <w:sz w:val="28"/>
          <w:szCs w:val="24"/>
        </w:rPr>
        <w:t>WAP to</w:t>
      </w:r>
      <w:r w:rsidR="00024E3F">
        <w:rPr>
          <w:rFonts w:ascii="Times New Roman" w:hAnsi="Times New Roman" w:cs="Times New Roman"/>
          <w:sz w:val="28"/>
          <w:szCs w:val="24"/>
        </w:rPr>
        <w:t xml:space="preserve"> create </w:t>
      </w:r>
      <w:r w:rsidR="00F52379">
        <w:rPr>
          <w:rFonts w:ascii="Times New Roman" w:hAnsi="Times New Roman" w:cs="Times New Roman"/>
          <w:sz w:val="28"/>
          <w:szCs w:val="24"/>
        </w:rPr>
        <w:t xml:space="preserve">a graph G using adjacency list </w:t>
      </w:r>
    </w:p>
    <w:p w:rsidR="00F52379" w:rsidRPr="00F52379" w:rsidRDefault="00F52379" w:rsidP="00F52379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4"/>
        </w:rPr>
      </w:pPr>
      <w:proofErr w:type="gramStart"/>
      <w:r w:rsidRPr="00F52379">
        <w:rPr>
          <w:rFonts w:ascii="Times New Roman" w:hAnsi="Times New Roman" w:cs="Times New Roman"/>
          <w:sz w:val="28"/>
          <w:szCs w:val="24"/>
        </w:rPr>
        <w:t>V(</w:t>
      </w:r>
      <w:proofErr w:type="gramEnd"/>
      <w:r w:rsidRPr="00F52379">
        <w:rPr>
          <w:rFonts w:ascii="Times New Roman" w:hAnsi="Times New Roman" w:cs="Times New Roman"/>
          <w:sz w:val="28"/>
          <w:szCs w:val="24"/>
        </w:rPr>
        <w:t>G) = {1,2,3,4,5}</w:t>
      </w:r>
    </w:p>
    <w:p w:rsidR="00F52379" w:rsidRDefault="00F52379" w:rsidP="00F52379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4"/>
        </w:rPr>
      </w:pPr>
      <w:proofErr w:type="gramStart"/>
      <w:r w:rsidRPr="00F52379">
        <w:rPr>
          <w:rFonts w:ascii="Times New Roman" w:hAnsi="Times New Roman" w:cs="Times New Roman"/>
          <w:sz w:val="28"/>
          <w:szCs w:val="24"/>
        </w:rPr>
        <w:t>E(</w:t>
      </w:r>
      <w:proofErr w:type="gramEnd"/>
      <w:r w:rsidRPr="00F52379">
        <w:rPr>
          <w:rFonts w:ascii="Times New Roman" w:hAnsi="Times New Roman" w:cs="Times New Roman"/>
          <w:sz w:val="28"/>
          <w:szCs w:val="24"/>
        </w:rPr>
        <w:t>G) = {(1,2), (1,5),(2,1), (2,4), (3,1), (3,4), (5,4)}</w:t>
      </w:r>
    </w:p>
    <w:p w:rsidR="00F52379" w:rsidRDefault="00F52379" w:rsidP="00F52379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Perform following operations –</w:t>
      </w:r>
    </w:p>
    <w:p w:rsidR="00F52379" w:rsidRDefault="00F52379" w:rsidP="00F52379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Search a node 5, if found then print it’s out going edges </w:t>
      </w:r>
    </w:p>
    <w:p w:rsidR="00F52379" w:rsidRDefault="00F52379" w:rsidP="00F52379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Insert new node 6 into graph G </w:t>
      </w:r>
    </w:p>
    <w:p w:rsidR="00F52379" w:rsidRDefault="00F52379" w:rsidP="00F52379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Insert two new edges (6,1) and (6,3) </w:t>
      </w:r>
    </w:p>
    <w:p w:rsidR="00C00B15" w:rsidRDefault="00C00B15" w:rsidP="00F52379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Delete node 4 from graph G</w:t>
      </w:r>
    </w:p>
    <w:p w:rsidR="00024E3F" w:rsidRDefault="00024E3F" w:rsidP="00024E3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WAP to perform BFS on graph.</w:t>
      </w:r>
    </w:p>
    <w:p w:rsidR="00024E3F" w:rsidRDefault="00024E3F" w:rsidP="00024E3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WAP to </w:t>
      </w:r>
      <w:r w:rsidR="0053554D">
        <w:rPr>
          <w:rFonts w:ascii="Times New Roman" w:hAnsi="Times New Roman" w:cs="Times New Roman"/>
          <w:sz w:val="28"/>
          <w:szCs w:val="24"/>
        </w:rPr>
        <w:t>perform D</w:t>
      </w:r>
      <w:r>
        <w:rPr>
          <w:rFonts w:ascii="Times New Roman" w:hAnsi="Times New Roman" w:cs="Times New Roman"/>
          <w:sz w:val="28"/>
          <w:szCs w:val="24"/>
        </w:rPr>
        <w:t>FS on graph.</w:t>
      </w:r>
    </w:p>
    <w:p w:rsidR="00420574" w:rsidRDefault="0053554D" w:rsidP="00024E3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W</w:t>
      </w:r>
      <w:r w:rsidR="00420574">
        <w:rPr>
          <w:rFonts w:ascii="Times New Roman" w:hAnsi="Times New Roman" w:cs="Times New Roman"/>
          <w:sz w:val="28"/>
          <w:szCs w:val="24"/>
        </w:rPr>
        <w:t xml:space="preserve">rite a program to implement the </w:t>
      </w:r>
      <w:proofErr w:type="spellStart"/>
      <w:r>
        <w:rPr>
          <w:rFonts w:ascii="Times New Roman" w:hAnsi="Times New Roman" w:cs="Times New Roman"/>
          <w:sz w:val="28"/>
          <w:szCs w:val="24"/>
        </w:rPr>
        <w:t>kruskal’s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</w:t>
      </w:r>
      <w:r w:rsidR="00420574">
        <w:rPr>
          <w:rFonts w:ascii="Times New Roman" w:hAnsi="Times New Roman" w:cs="Times New Roman"/>
          <w:sz w:val="28"/>
          <w:szCs w:val="24"/>
        </w:rPr>
        <w:t xml:space="preserve">algorithm. </w:t>
      </w:r>
    </w:p>
    <w:p w:rsidR="0053554D" w:rsidRDefault="00420574" w:rsidP="00024E3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Write a program to implement </w:t>
      </w:r>
      <w:r w:rsidR="0053554D">
        <w:rPr>
          <w:rFonts w:ascii="Times New Roman" w:hAnsi="Times New Roman" w:cs="Times New Roman"/>
          <w:sz w:val="28"/>
          <w:szCs w:val="24"/>
        </w:rPr>
        <w:t>prim’s algorithm.</w:t>
      </w:r>
    </w:p>
    <w:p w:rsidR="00190BE7" w:rsidRPr="00B76F22" w:rsidRDefault="00190BE7" w:rsidP="00B76F22">
      <w:pPr>
        <w:spacing w:line="360" w:lineRule="auto"/>
        <w:jc w:val="both"/>
        <w:rPr>
          <w:rFonts w:ascii="Times New Roman" w:hAnsi="Times New Roman" w:cs="Times New Roman"/>
          <w:b/>
          <w:szCs w:val="24"/>
        </w:rPr>
      </w:pPr>
    </w:p>
    <w:p w:rsidR="00024E3F" w:rsidRDefault="00024E3F" w:rsidP="00024E3F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4"/>
        </w:rPr>
      </w:pPr>
    </w:p>
    <w:p w:rsidR="00F240DC" w:rsidRDefault="00F240DC" w:rsidP="00760F43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4"/>
        </w:rPr>
      </w:pPr>
    </w:p>
    <w:p w:rsidR="009175C9" w:rsidRPr="00497CF1" w:rsidRDefault="009175C9" w:rsidP="009175C9">
      <w:pPr>
        <w:spacing w:line="360" w:lineRule="auto"/>
        <w:ind w:left="9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6262" w:rsidRPr="00840584" w:rsidRDefault="00906262" w:rsidP="006523D0">
      <w:pPr>
        <w:pStyle w:val="NoSpacing"/>
      </w:pPr>
    </w:p>
    <w:sectPr w:rsidR="00906262" w:rsidRPr="00840584" w:rsidSect="00552C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4272B6"/>
    <w:multiLevelType w:val="hybridMultilevel"/>
    <w:tmpl w:val="F6025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275916"/>
    <w:multiLevelType w:val="hybridMultilevel"/>
    <w:tmpl w:val="B0006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2C4C47"/>
    <w:multiLevelType w:val="hybridMultilevel"/>
    <w:tmpl w:val="6A1658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243720"/>
    <w:multiLevelType w:val="hybridMultilevel"/>
    <w:tmpl w:val="FBB02B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6C0BF8"/>
    <w:multiLevelType w:val="hybridMultilevel"/>
    <w:tmpl w:val="F634B034"/>
    <w:lvl w:ilvl="0" w:tplc="6B2631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E0F1160"/>
    <w:multiLevelType w:val="hybridMultilevel"/>
    <w:tmpl w:val="D226844E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1D242EB"/>
    <w:multiLevelType w:val="hybridMultilevel"/>
    <w:tmpl w:val="C60EC2E6"/>
    <w:lvl w:ilvl="0" w:tplc="3B906518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B73308E"/>
    <w:multiLevelType w:val="hybridMultilevel"/>
    <w:tmpl w:val="8D2422FE"/>
    <w:lvl w:ilvl="0" w:tplc="8D14AF6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A115D0"/>
    <w:multiLevelType w:val="hybridMultilevel"/>
    <w:tmpl w:val="B636C7B6"/>
    <w:lvl w:ilvl="0" w:tplc="CB6CA71E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6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QyN7c0NTKzNDMyNjFT0lEKTi0uzszPAykwrAUA+K4plywAAAA="/>
  </w:docVars>
  <w:rsids>
    <w:rsidRoot w:val="00EB4ADB"/>
    <w:rsid w:val="000016B4"/>
    <w:rsid w:val="00024E3F"/>
    <w:rsid w:val="00046130"/>
    <w:rsid w:val="00052620"/>
    <w:rsid w:val="000F5F8F"/>
    <w:rsid w:val="00153A25"/>
    <w:rsid w:val="001830EB"/>
    <w:rsid w:val="00184B7F"/>
    <w:rsid w:val="00190BE7"/>
    <w:rsid w:val="001A009F"/>
    <w:rsid w:val="001B68D7"/>
    <w:rsid w:val="001C5723"/>
    <w:rsid w:val="001E0760"/>
    <w:rsid w:val="002112A0"/>
    <w:rsid w:val="002267A3"/>
    <w:rsid w:val="00243F40"/>
    <w:rsid w:val="002E2910"/>
    <w:rsid w:val="002E4CE5"/>
    <w:rsid w:val="003101BD"/>
    <w:rsid w:val="00314559"/>
    <w:rsid w:val="0032511C"/>
    <w:rsid w:val="00332A55"/>
    <w:rsid w:val="003378AC"/>
    <w:rsid w:val="003E6D43"/>
    <w:rsid w:val="003F33AF"/>
    <w:rsid w:val="00407758"/>
    <w:rsid w:val="00420574"/>
    <w:rsid w:val="004449FA"/>
    <w:rsid w:val="00451254"/>
    <w:rsid w:val="00497CF1"/>
    <w:rsid w:val="005205C2"/>
    <w:rsid w:val="0053554D"/>
    <w:rsid w:val="00552C9E"/>
    <w:rsid w:val="005B5553"/>
    <w:rsid w:val="005B7062"/>
    <w:rsid w:val="006236E0"/>
    <w:rsid w:val="006305E6"/>
    <w:rsid w:val="00633AF3"/>
    <w:rsid w:val="006404C6"/>
    <w:rsid w:val="006523D0"/>
    <w:rsid w:val="006619F4"/>
    <w:rsid w:val="006629AD"/>
    <w:rsid w:val="00687B54"/>
    <w:rsid w:val="006C45AD"/>
    <w:rsid w:val="006E2C33"/>
    <w:rsid w:val="006F60F9"/>
    <w:rsid w:val="00700228"/>
    <w:rsid w:val="0070310E"/>
    <w:rsid w:val="00743251"/>
    <w:rsid w:val="00760F43"/>
    <w:rsid w:val="007F0A91"/>
    <w:rsid w:val="007F5375"/>
    <w:rsid w:val="00811DA0"/>
    <w:rsid w:val="00840584"/>
    <w:rsid w:val="008E424D"/>
    <w:rsid w:val="00906262"/>
    <w:rsid w:val="009175C9"/>
    <w:rsid w:val="009233BA"/>
    <w:rsid w:val="00950C3A"/>
    <w:rsid w:val="009D0E0E"/>
    <w:rsid w:val="00A235EC"/>
    <w:rsid w:val="00A42964"/>
    <w:rsid w:val="00A90248"/>
    <w:rsid w:val="00AB5315"/>
    <w:rsid w:val="00AC3C3D"/>
    <w:rsid w:val="00B617CA"/>
    <w:rsid w:val="00B76F22"/>
    <w:rsid w:val="00B8524B"/>
    <w:rsid w:val="00B869FD"/>
    <w:rsid w:val="00BC687C"/>
    <w:rsid w:val="00BE5EE3"/>
    <w:rsid w:val="00C00B15"/>
    <w:rsid w:val="00C47204"/>
    <w:rsid w:val="00C64F16"/>
    <w:rsid w:val="00C732F2"/>
    <w:rsid w:val="00CC0BEF"/>
    <w:rsid w:val="00D1654E"/>
    <w:rsid w:val="00D24029"/>
    <w:rsid w:val="00D24A65"/>
    <w:rsid w:val="00D428F4"/>
    <w:rsid w:val="00D46A2D"/>
    <w:rsid w:val="00D87F54"/>
    <w:rsid w:val="00D90A4D"/>
    <w:rsid w:val="00DD2477"/>
    <w:rsid w:val="00E34F2A"/>
    <w:rsid w:val="00E441DE"/>
    <w:rsid w:val="00E758EC"/>
    <w:rsid w:val="00E83C25"/>
    <w:rsid w:val="00EA2696"/>
    <w:rsid w:val="00EB4ADB"/>
    <w:rsid w:val="00ED260B"/>
    <w:rsid w:val="00EE5B02"/>
    <w:rsid w:val="00F15CED"/>
    <w:rsid w:val="00F17715"/>
    <w:rsid w:val="00F240DC"/>
    <w:rsid w:val="00F34B0F"/>
    <w:rsid w:val="00F52379"/>
    <w:rsid w:val="00FA7D87"/>
    <w:rsid w:val="00FB53F2"/>
    <w:rsid w:val="00FF22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C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DA0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153A25"/>
  </w:style>
  <w:style w:type="character" w:customStyle="1" w:styleId="apple-converted-space">
    <w:name w:val="apple-converted-space"/>
    <w:basedOn w:val="DefaultParagraphFont"/>
    <w:rsid w:val="00153A25"/>
  </w:style>
  <w:style w:type="paragraph" w:styleId="NoSpacing">
    <w:name w:val="No Spacing"/>
    <w:uiPriority w:val="1"/>
    <w:qFormat/>
    <w:rsid w:val="006523D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91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77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.gupta</dc:creator>
  <cp:lastModifiedBy>kunjbihari.meena</cp:lastModifiedBy>
  <cp:revision>3</cp:revision>
  <dcterms:created xsi:type="dcterms:W3CDTF">2020-12-01T06:36:00Z</dcterms:created>
  <dcterms:modified xsi:type="dcterms:W3CDTF">2022-11-18T06:03:00Z</dcterms:modified>
</cp:coreProperties>
</file>